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4B6B4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</w:rPr>
      </w:pPr>
      <w:r w:rsidRPr="00AC142B">
        <w:rPr>
          <w:rFonts w:ascii="Times New Roman" w:hAnsi="Times New Roman" w:cs="Times New Roman"/>
          <w:noProof/>
        </w:rPr>
        <w:drawing>
          <wp:inline distT="0" distB="0" distL="0" distR="0" wp14:anchorId="6563E67A" wp14:editId="448DCD88">
            <wp:extent cx="2286000" cy="1435608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1C7A5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C142B">
        <w:rPr>
          <w:rFonts w:ascii="Times New Roman" w:hAnsi="Times New Roman" w:cs="Times New Roman"/>
          <w:b/>
          <w:bCs/>
          <w:sz w:val="40"/>
          <w:szCs w:val="40"/>
        </w:rPr>
        <w:t>CITY UNIVERSITY</w:t>
      </w:r>
    </w:p>
    <w:p w14:paraId="2E74DDE2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AC142B">
        <w:rPr>
          <w:rFonts w:ascii="Times New Roman" w:hAnsi="Times New Roman" w:cs="Times New Roman"/>
          <w:sz w:val="32"/>
          <w:szCs w:val="32"/>
        </w:rPr>
        <w:t>Faculty of Science and Engineering</w:t>
      </w:r>
    </w:p>
    <w:p w14:paraId="5470F1E1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AC142B">
        <w:rPr>
          <w:rFonts w:ascii="Times New Roman" w:hAnsi="Times New Roman" w:cs="Times New Roman"/>
          <w:sz w:val="32"/>
          <w:szCs w:val="32"/>
        </w:rPr>
        <w:t>Department of Computer Science and Engineering</w:t>
      </w:r>
    </w:p>
    <w:p w14:paraId="40D68F8D" w14:textId="75D08340" w:rsidR="0022235B" w:rsidRPr="00AC142B" w:rsidRDefault="005B57A3" w:rsidP="003B23FA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all 2022</w:t>
      </w:r>
    </w:p>
    <w:p w14:paraId="024DF14A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48B0F1A1" w14:textId="2C829453" w:rsidR="0022235B" w:rsidRPr="003B23FA" w:rsidRDefault="005B57A3" w:rsidP="003B23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SE 41</w:t>
      </w:r>
      <w:r w:rsidR="007E7310">
        <w:rPr>
          <w:rFonts w:ascii="Times New Roman" w:hAnsi="Times New Roman" w:cs="Times New Roman"/>
          <w:b/>
          <w:bCs/>
          <w:sz w:val="32"/>
          <w:szCs w:val="32"/>
        </w:rPr>
        <w:t>5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Software Engineering</w:t>
      </w:r>
    </w:p>
    <w:p w14:paraId="473290EB" w14:textId="77777777" w:rsidR="0022235B" w:rsidRPr="00AC142B" w:rsidRDefault="0022235B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54479A45" w14:textId="4C1DA534" w:rsidR="0022235B" w:rsidRPr="00AC142B" w:rsidRDefault="00A544C2" w:rsidP="002051EB">
      <w:pPr>
        <w:spacing w:after="0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Project</w:t>
      </w:r>
      <w:r w:rsidR="00D13472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Report</w:t>
      </w:r>
    </w:p>
    <w:p w14:paraId="45F15AB6" w14:textId="0B7A2CE6" w:rsidR="00364071" w:rsidRPr="003B23FA" w:rsidRDefault="00C74BC8" w:rsidP="003B23FA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color w:val="3C4043"/>
          <w:spacing w:val="3"/>
          <w:sz w:val="28"/>
          <w:szCs w:val="28"/>
        </w:rPr>
        <w:t xml:space="preserve">Project Name: </w:t>
      </w:r>
      <w:r w:rsidR="002C4FFD">
        <w:rPr>
          <w:rFonts w:ascii="Times New Roman" w:hAnsi="Times New Roman" w:cs="Times New Roman"/>
          <w:color w:val="3C4043"/>
          <w:spacing w:val="3"/>
          <w:sz w:val="28"/>
          <w:szCs w:val="28"/>
        </w:rPr>
        <w:t>Canim</w:t>
      </w:r>
    </w:p>
    <w:p w14:paraId="223F4916" w14:textId="2B3B8166" w:rsidR="00166836" w:rsidRDefault="00166836" w:rsidP="00166836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24DFFF4C" w14:textId="77777777" w:rsidR="00E543D7" w:rsidRPr="00AC142B" w:rsidRDefault="00E543D7" w:rsidP="00166836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3FB6FFC3" w14:textId="2AECF920" w:rsidR="0022235B" w:rsidRPr="003B23FA" w:rsidRDefault="003B23FA" w:rsidP="0022235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B23FA">
        <w:rPr>
          <w:rFonts w:ascii="Times New Roman" w:hAnsi="Times New Roman" w:cs="Times New Roman"/>
          <w:b/>
          <w:bCs/>
          <w:sz w:val="32"/>
          <w:szCs w:val="32"/>
          <w:u w:val="single"/>
        </w:rPr>
        <w:t>Submitted To</w:t>
      </w:r>
    </w:p>
    <w:p w14:paraId="0451893B" w14:textId="77777777" w:rsidR="002C4FFD" w:rsidRDefault="002C4FFD" w:rsidP="00166836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2C4FFD">
        <w:rPr>
          <w:rFonts w:ascii="Times New Roman" w:hAnsi="Times New Roman" w:cs="Times New Roman"/>
          <w:sz w:val="32"/>
          <w:szCs w:val="32"/>
        </w:rPr>
        <w:t>Shaikh Shariful Habib</w:t>
      </w:r>
    </w:p>
    <w:p w14:paraId="69BE6EA1" w14:textId="17E3416C" w:rsidR="003B23FA" w:rsidRDefault="003B23FA" w:rsidP="00166836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ecturer, Dept. of CSE</w:t>
      </w:r>
    </w:p>
    <w:p w14:paraId="567FFAC4" w14:textId="76E63A5B" w:rsidR="003B23FA" w:rsidRDefault="003B23FA" w:rsidP="00166836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ity University</w:t>
      </w:r>
    </w:p>
    <w:p w14:paraId="4487DD24" w14:textId="77777777" w:rsidR="00E543D7" w:rsidRDefault="00E543D7" w:rsidP="00E543D7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502809EC" w14:textId="328574BC" w:rsidR="003B23FA" w:rsidRPr="003B23FA" w:rsidRDefault="003B23FA" w:rsidP="0016683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B23FA">
        <w:rPr>
          <w:rFonts w:ascii="Times New Roman" w:hAnsi="Times New Roman" w:cs="Times New Roman"/>
          <w:b/>
          <w:bCs/>
          <w:sz w:val="32"/>
          <w:szCs w:val="32"/>
          <w:u w:val="single"/>
        </w:rPr>
        <w:t>Submitted By</w:t>
      </w:r>
    </w:p>
    <w:p w14:paraId="555307F7" w14:textId="7A8FE933" w:rsidR="0022235B" w:rsidRDefault="003B23FA" w:rsidP="00E543D7">
      <w:pPr>
        <w:tabs>
          <w:tab w:val="left" w:pos="3600"/>
        </w:tabs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asibul Islam</w:t>
      </w:r>
      <w:r>
        <w:rPr>
          <w:rFonts w:ascii="Times New Roman" w:hAnsi="Times New Roman" w:cs="Times New Roman"/>
          <w:sz w:val="32"/>
          <w:szCs w:val="32"/>
        </w:rPr>
        <w:tab/>
        <w:t>1935202062</w:t>
      </w:r>
    </w:p>
    <w:p w14:paraId="573D7692" w14:textId="1641003F" w:rsidR="003B23FA" w:rsidRDefault="003B23FA" w:rsidP="00E543D7">
      <w:pPr>
        <w:tabs>
          <w:tab w:val="left" w:pos="3600"/>
        </w:tabs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ayhan Khan Durjoy</w:t>
      </w:r>
      <w:r>
        <w:rPr>
          <w:rFonts w:ascii="Times New Roman" w:hAnsi="Times New Roman" w:cs="Times New Roman"/>
          <w:sz w:val="32"/>
          <w:szCs w:val="32"/>
        </w:rPr>
        <w:tab/>
        <w:t>1935202002</w:t>
      </w:r>
    </w:p>
    <w:p w14:paraId="7534B19C" w14:textId="7CD75F49" w:rsidR="003B23FA" w:rsidRDefault="003B23FA" w:rsidP="00E543D7">
      <w:pPr>
        <w:tabs>
          <w:tab w:val="left" w:pos="3600"/>
        </w:tabs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ayeem Khan Emran</w:t>
      </w:r>
      <w:r>
        <w:rPr>
          <w:rFonts w:ascii="Times New Roman" w:hAnsi="Times New Roman" w:cs="Times New Roman"/>
          <w:sz w:val="32"/>
          <w:szCs w:val="32"/>
        </w:rPr>
        <w:tab/>
        <w:t>1935202029</w:t>
      </w:r>
    </w:p>
    <w:p w14:paraId="5EDC304B" w14:textId="1E19338C" w:rsidR="00E543D7" w:rsidRDefault="003B23FA" w:rsidP="00E543D7">
      <w:pPr>
        <w:tabs>
          <w:tab w:val="left" w:pos="3600"/>
        </w:tabs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abbir Hassan Mithu</w:t>
      </w:r>
      <w:r>
        <w:rPr>
          <w:rFonts w:ascii="Times New Roman" w:hAnsi="Times New Roman" w:cs="Times New Roman"/>
          <w:sz w:val="32"/>
          <w:szCs w:val="32"/>
        </w:rPr>
        <w:tab/>
        <w:t>1935202073</w:t>
      </w:r>
    </w:p>
    <w:p w14:paraId="6374A72B" w14:textId="4051C6E6" w:rsidR="00E543D7" w:rsidRDefault="00E543D7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1C48398D" w14:textId="77777777" w:rsidR="00E543D7" w:rsidRPr="00AC142B" w:rsidRDefault="00E543D7" w:rsidP="0022235B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2DFCEDEB" w14:textId="065321A0" w:rsidR="00364071" w:rsidRPr="00AC142B" w:rsidRDefault="00364071" w:rsidP="00364071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AC142B"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F64181" wp14:editId="10B8B047">
                <wp:simplePos x="0" y="0"/>
                <wp:positionH relativeFrom="column">
                  <wp:posOffset>1336411</wp:posOffset>
                </wp:positionH>
                <wp:positionV relativeFrom="paragraph">
                  <wp:posOffset>433705</wp:posOffset>
                </wp:positionV>
                <wp:extent cx="3062378" cy="940279"/>
                <wp:effectExtent l="0" t="0" r="2413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2378" cy="9402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99"/>
                              <w:gridCol w:w="3140"/>
                            </w:tblGrid>
                            <w:tr w:rsidR="00364071" w:rsidRPr="00AC142B" w14:paraId="31C2302A" w14:textId="77777777" w:rsidTr="006E5C7C">
                              <w:trPr>
                                <w:trHeight w:val="1250"/>
                              </w:trPr>
                              <w:tc>
                                <w:tcPr>
                                  <w:tcW w:w="985" w:type="dxa"/>
                                  <w:vAlign w:val="bottom"/>
                                </w:tcPr>
                                <w:p w14:paraId="78A60872" w14:textId="5C39D5A4" w:rsidR="00364071" w:rsidRPr="00AC142B" w:rsidRDefault="00364071" w:rsidP="00E6492C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AC142B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u w:val="single"/>
                                    </w:rPr>
                                    <w:t>Comment</w:t>
                                  </w:r>
                                  <w:r w:rsidRPr="00AC142B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529" w:type="dxa"/>
                                  <w:vAlign w:val="bottom"/>
                                </w:tcPr>
                                <w:p w14:paraId="149EF8F9" w14:textId="77777777" w:rsidR="00364071" w:rsidRPr="00AC142B" w:rsidRDefault="00364071" w:rsidP="006E5C7C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23FC25" w14:textId="77777777" w:rsidR="00364071" w:rsidRPr="00AC142B" w:rsidRDefault="0036407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F6418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5.25pt;margin-top:34.15pt;width:241.15pt;height:74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" fillcolor="white [3201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99"/>
                        <w:gridCol w:w="3140"/>
                      </w:tblGrid>
                      <w:tr w:rsidR="00364071" w:rsidRPr="00AC142B" w14:paraId="31C2302A" w14:textId="77777777" w:rsidTr="006E5C7C">
                        <w:trPr>
                          <w:trHeight w:val="1250"/>
                        </w:trPr>
                        <w:tc>
                          <w:tcPr>
                            <w:tcW w:w="985" w:type="dxa"/>
                            <w:vAlign w:val="bottom"/>
                          </w:tcPr>
                          <w:p w14:paraId="78A60872" w14:textId="5C39D5A4" w:rsidR="00364071" w:rsidRPr="00AC142B" w:rsidRDefault="00364071" w:rsidP="00E6492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142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  <w:t>Comment</w:t>
                            </w:r>
                            <w:r w:rsidRPr="00AC142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529" w:type="dxa"/>
                            <w:vAlign w:val="bottom"/>
                          </w:tcPr>
                          <w:p w14:paraId="149EF8F9" w14:textId="77777777" w:rsidR="00364071" w:rsidRPr="00AC142B" w:rsidRDefault="00364071" w:rsidP="006E5C7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3F23FC25" w14:textId="77777777" w:rsidR="00364071" w:rsidRPr="00AC142B" w:rsidRDefault="0036407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235B" w:rsidRPr="00AC142B">
        <w:rPr>
          <w:rFonts w:ascii="Times New Roman" w:hAnsi="Times New Roman" w:cs="Times New Roman"/>
          <w:sz w:val="32"/>
          <w:szCs w:val="32"/>
        </w:rPr>
        <w:t xml:space="preserve">Date of Submissions: </w:t>
      </w:r>
      <w:r w:rsidR="008447BB">
        <w:rPr>
          <w:rFonts w:ascii="Times New Roman" w:hAnsi="Times New Roman" w:cs="Times New Roman"/>
          <w:sz w:val="32"/>
          <w:szCs w:val="32"/>
        </w:rPr>
        <w:t>24</w:t>
      </w:r>
      <w:r w:rsidR="00E543D7">
        <w:rPr>
          <w:rFonts w:ascii="Times New Roman" w:hAnsi="Times New Roman" w:cs="Times New Roman"/>
          <w:sz w:val="32"/>
          <w:szCs w:val="32"/>
        </w:rPr>
        <w:t>-</w:t>
      </w:r>
      <w:r w:rsidR="008447BB">
        <w:rPr>
          <w:rFonts w:ascii="Times New Roman" w:hAnsi="Times New Roman" w:cs="Times New Roman"/>
          <w:sz w:val="32"/>
          <w:szCs w:val="32"/>
        </w:rPr>
        <w:t>0</w:t>
      </w:r>
      <w:r w:rsidR="00E543D7">
        <w:rPr>
          <w:rFonts w:ascii="Times New Roman" w:hAnsi="Times New Roman" w:cs="Times New Roman"/>
          <w:sz w:val="32"/>
          <w:szCs w:val="32"/>
        </w:rPr>
        <w:t>1-202</w:t>
      </w:r>
      <w:r w:rsidR="008447BB">
        <w:rPr>
          <w:rFonts w:ascii="Times New Roman" w:hAnsi="Times New Roman" w:cs="Times New Roman"/>
          <w:sz w:val="32"/>
          <w:szCs w:val="32"/>
        </w:rPr>
        <w:t>3</w:t>
      </w:r>
    </w:p>
    <w:sectPr w:rsidR="00364071" w:rsidRPr="00AC142B" w:rsidSect="00C121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A2F8C" w14:textId="77777777" w:rsidR="00857B5C" w:rsidRDefault="00857B5C" w:rsidP="008E4848">
      <w:pPr>
        <w:spacing w:after="0" w:line="240" w:lineRule="auto"/>
      </w:pPr>
      <w:r>
        <w:separator/>
      </w:r>
    </w:p>
  </w:endnote>
  <w:endnote w:type="continuationSeparator" w:id="0">
    <w:p w14:paraId="25CFFFAA" w14:textId="77777777" w:rsidR="00857B5C" w:rsidRDefault="00857B5C" w:rsidP="008E4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24D03" w14:textId="77777777" w:rsidR="00DE5BC6" w:rsidRDefault="00DE5B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8E224" w14:textId="77777777" w:rsidR="00DE5BC6" w:rsidRDefault="00DE5B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62A7C" w14:textId="77777777" w:rsidR="00DE5BC6" w:rsidRDefault="00DE5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C3309" w14:textId="77777777" w:rsidR="00857B5C" w:rsidRDefault="00857B5C" w:rsidP="008E4848">
      <w:pPr>
        <w:spacing w:after="0" w:line="240" w:lineRule="auto"/>
      </w:pPr>
      <w:r>
        <w:separator/>
      </w:r>
    </w:p>
  </w:footnote>
  <w:footnote w:type="continuationSeparator" w:id="0">
    <w:p w14:paraId="15179F28" w14:textId="77777777" w:rsidR="00857B5C" w:rsidRDefault="00857B5C" w:rsidP="008E4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B60B4" w14:textId="28D66095" w:rsidR="008E4848" w:rsidRDefault="00857B5C">
    <w:pPr>
      <w:pStyle w:val="Header"/>
    </w:pPr>
    <w:r>
      <w:rPr>
        <w:noProof/>
      </w:rPr>
      <w:pict w14:anchorId="344DB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44297" o:spid="_x0000_s2054" type="#_x0000_t75" style="position:absolute;margin-left:0;margin-top:0;width:394.35pt;height:169.05pt;z-index:-251657216;mso-position-horizontal:center;mso-position-horizontal-relative:margin;mso-position-vertical:center;mso-position-vertical-relative:margin" o:allowincell="f">
          <v:imagedata r:id="rId1" o:title="cu-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F7A9" w14:textId="0F77AD94" w:rsidR="008E4848" w:rsidRDefault="00857B5C">
    <w:pPr>
      <w:pStyle w:val="Header"/>
    </w:pPr>
    <w:r>
      <w:rPr>
        <w:noProof/>
      </w:rPr>
      <w:pict w14:anchorId="0B32B3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44298" o:spid="_x0000_s2055" type="#_x0000_t75" style="position:absolute;margin-left:0;margin-top:0;width:394.35pt;height:169.05pt;rotation:-2373233fd;z-index:-251656192;mso-position-horizontal:center;mso-position-horizontal-relative:margin;mso-position-vertical:center;mso-position-vertical-relative:margin" o:allowincell="f">
          <v:imagedata r:id="rId1" o:title="cu-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973E0" w14:textId="6DB28A22" w:rsidR="008E4848" w:rsidRDefault="00857B5C">
    <w:pPr>
      <w:pStyle w:val="Header"/>
    </w:pPr>
    <w:r>
      <w:rPr>
        <w:noProof/>
      </w:rPr>
      <w:pict w14:anchorId="5F5DD6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44296" o:spid="_x0000_s2053" type="#_x0000_t75" style="position:absolute;margin-left:0;margin-top:0;width:394.35pt;height:169.05pt;z-index:-251658240;mso-position-horizontal:center;mso-position-horizontal-relative:margin;mso-position-vertical:center;mso-position-vertical-relative:margin" o:allowincell="f">
          <v:imagedata r:id="rId1" o:title="cu-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Uxt7Q0srAwNbZQ0lEKTi0uzszPAykwrQUA8ooyWSwAAAA="/>
  </w:docVars>
  <w:rsids>
    <w:rsidRoot w:val="00537853"/>
    <w:rsid w:val="00002C2D"/>
    <w:rsid w:val="00073C91"/>
    <w:rsid w:val="000819A4"/>
    <w:rsid w:val="00120C9E"/>
    <w:rsid w:val="00166836"/>
    <w:rsid w:val="001E077B"/>
    <w:rsid w:val="002051EB"/>
    <w:rsid w:val="0022235B"/>
    <w:rsid w:val="0025493A"/>
    <w:rsid w:val="00287AB7"/>
    <w:rsid w:val="002C4FFD"/>
    <w:rsid w:val="002D5718"/>
    <w:rsid w:val="002E2C57"/>
    <w:rsid w:val="00364071"/>
    <w:rsid w:val="003738C1"/>
    <w:rsid w:val="003B23FA"/>
    <w:rsid w:val="003C2535"/>
    <w:rsid w:val="00490D89"/>
    <w:rsid w:val="004B3C85"/>
    <w:rsid w:val="00504B8B"/>
    <w:rsid w:val="00537853"/>
    <w:rsid w:val="00564466"/>
    <w:rsid w:val="00565720"/>
    <w:rsid w:val="005B57A3"/>
    <w:rsid w:val="005C1699"/>
    <w:rsid w:val="005C648A"/>
    <w:rsid w:val="006E5C7C"/>
    <w:rsid w:val="007B05D9"/>
    <w:rsid w:val="007E7310"/>
    <w:rsid w:val="00815116"/>
    <w:rsid w:val="008447BB"/>
    <w:rsid w:val="00857B5C"/>
    <w:rsid w:val="00875587"/>
    <w:rsid w:val="008B6978"/>
    <w:rsid w:val="008D4B76"/>
    <w:rsid w:val="008E4848"/>
    <w:rsid w:val="009F5F92"/>
    <w:rsid w:val="00A544C2"/>
    <w:rsid w:val="00AC142B"/>
    <w:rsid w:val="00B16C1E"/>
    <w:rsid w:val="00BE3838"/>
    <w:rsid w:val="00BF475B"/>
    <w:rsid w:val="00C1218B"/>
    <w:rsid w:val="00C36922"/>
    <w:rsid w:val="00C74BC8"/>
    <w:rsid w:val="00C875B0"/>
    <w:rsid w:val="00CC3E74"/>
    <w:rsid w:val="00D13472"/>
    <w:rsid w:val="00DB6ED5"/>
    <w:rsid w:val="00DE5BC6"/>
    <w:rsid w:val="00E543D7"/>
    <w:rsid w:val="00E60F97"/>
    <w:rsid w:val="00E6492C"/>
    <w:rsid w:val="00E84E9F"/>
    <w:rsid w:val="00EA6809"/>
    <w:rsid w:val="00F50667"/>
    <w:rsid w:val="00FB7ADB"/>
    <w:rsid w:val="00FF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35696888"/>
  <w15:chartTrackingRefBased/>
  <w15:docId w15:val="{A0201126-6CCD-47AB-A43B-504A4213D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6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E383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E4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48"/>
  </w:style>
  <w:style w:type="paragraph" w:styleId="Footer">
    <w:name w:val="footer"/>
    <w:basedOn w:val="Normal"/>
    <w:link w:val="FooterChar"/>
    <w:uiPriority w:val="99"/>
    <w:unhideWhenUsed/>
    <w:rsid w:val="008E4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9CEA5-9AD7-472F-B4E8-22850DA85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Page</vt:lpstr>
    </vt:vector>
  </TitlesOfParts>
  <Company>City University</Company>
  <LinksUpToDate>false</LinksUpToDate>
  <CharactersWithSpaces>415</CharactersWithSpaces>
  <SharedDoc>false</SharedDoc>
  <HyperlinkBase>local computer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subject>lab report</dc:subject>
  <dc:creator>Hasibul Islam</dc:creator>
  <cp:keywords>lab_report;cover_page</cp:keywords>
  <dc:description>Cover page with respect of lab report that directly consume by course lecturer.</dc:description>
  <cp:lastModifiedBy>Hasibul Islam</cp:lastModifiedBy>
  <cp:revision>4</cp:revision>
  <cp:lastPrinted>2023-01-23T13:36:00Z</cp:lastPrinted>
  <dcterms:created xsi:type="dcterms:W3CDTF">2023-01-23T13:36:00Z</dcterms:created>
  <dcterms:modified xsi:type="dcterms:W3CDTF">2023-01-23T13:37:00Z</dcterms:modified>
  <cp:category>documentation</cp:category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cb8e76b8f2a358745d04a8a798ffee1b7d1605fa27c4a69305cda7fe841216</vt:lpwstr>
  </property>
</Properties>
</file>